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EB41B" w14:textId="77777777" w:rsidR="00676FDB" w:rsidRPr="00C05219" w:rsidRDefault="00796AB2" w:rsidP="002C0F57">
      <w:pPr>
        <w:rPr>
          <w:rFonts w:asciiTheme="majorHAnsi" w:hAnsiTheme="majorHAnsi" w:cstheme="majorHAnsi"/>
          <w:i/>
          <w:lang w:val="en-GB"/>
        </w:rPr>
      </w:pPr>
      <w:bookmarkStart w:id="0" w:name="_GoBack"/>
      <w:bookmarkEnd w:id="0"/>
      <w:r w:rsidRPr="00C05219">
        <w:rPr>
          <w:rFonts w:asciiTheme="majorHAnsi" w:hAnsiTheme="majorHAnsi" w:cstheme="majorHAnsi"/>
          <w:i/>
          <w:lang w:val="en-GB"/>
        </w:rPr>
        <w:t>[Please fill out in English]</w:t>
      </w:r>
    </w:p>
    <w:p w14:paraId="583059B8" w14:textId="77777777" w:rsidR="00AE2788" w:rsidRPr="00C05219" w:rsidRDefault="00AE2788" w:rsidP="003C6F21">
      <w:pPr>
        <w:jc w:val="center"/>
        <w:rPr>
          <w:rFonts w:asciiTheme="majorHAnsi" w:hAnsiTheme="majorHAnsi" w:cstheme="majorHAnsi"/>
          <w:b/>
          <w:sz w:val="32"/>
          <w:szCs w:val="32"/>
          <w:lang w:val="en-GB"/>
        </w:rPr>
      </w:pPr>
    </w:p>
    <w:p w14:paraId="51EECB46" w14:textId="77777777" w:rsidR="006158C8" w:rsidRPr="00C05219" w:rsidRDefault="006158C8" w:rsidP="003C6F21">
      <w:pPr>
        <w:jc w:val="center"/>
        <w:rPr>
          <w:rFonts w:asciiTheme="majorHAnsi" w:hAnsiTheme="majorHAnsi" w:cstheme="majorHAnsi"/>
          <w:b/>
          <w:sz w:val="32"/>
          <w:szCs w:val="32"/>
          <w:lang w:val="en-GB"/>
        </w:rPr>
      </w:pPr>
      <w:r w:rsidRPr="00C05219">
        <w:rPr>
          <w:rFonts w:asciiTheme="majorHAnsi" w:hAnsiTheme="majorHAnsi" w:cstheme="majorHAnsi"/>
          <w:b/>
          <w:sz w:val="32"/>
          <w:szCs w:val="32"/>
          <w:lang w:val="en-GB"/>
        </w:rPr>
        <w:t>Project modifications</w:t>
      </w:r>
    </w:p>
    <w:p w14:paraId="50F917B1" w14:textId="74BB0454" w:rsidR="00857608" w:rsidRPr="00C05219" w:rsidRDefault="00C05219" w:rsidP="000D1D31">
      <w:pPr>
        <w:jc w:val="center"/>
        <w:rPr>
          <w:rFonts w:asciiTheme="majorHAnsi" w:hAnsiTheme="majorHAnsi" w:cstheme="majorHAnsi"/>
          <w:b/>
          <w:szCs w:val="24"/>
          <w:lang w:val="en-GB"/>
        </w:rPr>
      </w:pPr>
      <w:r w:rsidRPr="00C05219">
        <w:rPr>
          <w:rFonts w:asciiTheme="majorHAnsi" w:hAnsiTheme="majorHAnsi" w:cstheme="majorHAnsi"/>
          <w:b/>
          <w:sz w:val="24"/>
          <w:szCs w:val="24"/>
          <w:lang w:val="en-GB"/>
        </w:rPr>
        <w:t>NAWA Chair programme</w:t>
      </w:r>
      <w:r w:rsidR="007B0BAE" w:rsidRPr="00C05219">
        <w:rPr>
          <w:rFonts w:asciiTheme="majorHAnsi" w:hAnsiTheme="majorHAnsi" w:cstheme="majorHAnsi"/>
          <w:b/>
          <w:sz w:val="24"/>
          <w:szCs w:val="24"/>
          <w:lang w:val="en-GB"/>
        </w:rPr>
        <w:t xml:space="preserve"> </w:t>
      </w:r>
      <w:r w:rsidRPr="00C05219">
        <w:rPr>
          <w:rFonts w:asciiTheme="majorHAnsi" w:hAnsiTheme="majorHAnsi" w:cstheme="majorHAnsi"/>
          <w:b/>
          <w:sz w:val="24"/>
          <w:szCs w:val="24"/>
          <w:lang w:val="en-GB"/>
        </w:rPr>
        <w:t>edition 2020 for humanities, social and theological sciences</w:t>
      </w:r>
      <w:r w:rsidR="00AE2788" w:rsidRPr="00C05219">
        <w:rPr>
          <w:rFonts w:asciiTheme="majorHAnsi" w:hAnsiTheme="majorHAnsi" w:cstheme="majorHAnsi"/>
          <w:b/>
          <w:sz w:val="24"/>
          <w:szCs w:val="24"/>
          <w:lang w:val="en-GB"/>
        </w:rPr>
        <w:t xml:space="preserve"> </w:t>
      </w:r>
      <w:r>
        <w:rPr>
          <w:rFonts w:asciiTheme="majorHAnsi" w:hAnsiTheme="majorHAnsi" w:cstheme="majorHAnsi"/>
          <w:b/>
          <w:sz w:val="24"/>
          <w:szCs w:val="24"/>
          <w:lang w:val="en-GB"/>
        </w:rPr>
        <w:br/>
      </w:r>
      <w:r w:rsidR="00AE2788" w:rsidRPr="00C05219">
        <w:rPr>
          <w:rFonts w:asciiTheme="majorHAnsi" w:hAnsiTheme="majorHAnsi" w:cstheme="majorHAnsi"/>
          <w:b/>
          <w:sz w:val="20"/>
          <w:szCs w:val="24"/>
          <w:lang w:val="en-GB"/>
        </w:rPr>
        <w:t>(</w:t>
      </w:r>
      <w:r w:rsidRPr="00C05219">
        <w:rPr>
          <w:rFonts w:asciiTheme="majorHAnsi" w:hAnsiTheme="majorHAnsi" w:cstheme="majorHAnsi"/>
          <w:b/>
          <w:sz w:val="20"/>
          <w:szCs w:val="24"/>
          <w:lang w:val="en-GB"/>
        </w:rPr>
        <w:t>Profesura Gościnna NAWA edycja</w:t>
      </w:r>
      <w:r w:rsidR="00AE2788" w:rsidRPr="00C05219">
        <w:rPr>
          <w:rFonts w:asciiTheme="majorHAnsi" w:hAnsiTheme="majorHAnsi" w:cstheme="majorHAnsi"/>
          <w:b/>
          <w:sz w:val="20"/>
          <w:szCs w:val="24"/>
          <w:lang w:val="en-GB"/>
        </w:rPr>
        <w:t xml:space="preserve"> 20</w:t>
      </w:r>
      <w:r w:rsidR="00E402F7" w:rsidRPr="00C05219">
        <w:rPr>
          <w:rFonts w:asciiTheme="majorHAnsi" w:hAnsiTheme="majorHAnsi" w:cstheme="majorHAnsi"/>
          <w:b/>
          <w:sz w:val="20"/>
          <w:szCs w:val="24"/>
          <w:lang w:val="en-GB"/>
        </w:rPr>
        <w:t>20</w:t>
      </w:r>
      <w:r w:rsidRPr="00C05219">
        <w:rPr>
          <w:rFonts w:asciiTheme="majorHAnsi" w:hAnsiTheme="majorHAnsi" w:cstheme="majorHAnsi"/>
          <w:b/>
          <w:sz w:val="20"/>
          <w:szCs w:val="24"/>
          <w:lang w:val="en-GB"/>
        </w:rPr>
        <w:t xml:space="preserve"> dla nauk humanistycznych, społecznych i teologicznych</w:t>
      </w:r>
      <w:r w:rsidR="00AE2788" w:rsidRPr="00C05219">
        <w:rPr>
          <w:rFonts w:asciiTheme="majorHAnsi" w:hAnsiTheme="majorHAnsi" w:cstheme="majorHAnsi"/>
          <w:b/>
          <w:sz w:val="20"/>
          <w:szCs w:val="24"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239"/>
      </w:tblGrid>
      <w:tr w:rsidR="003C6F21" w:rsidRPr="00C05219" w14:paraId="213471CF" w14:textId="77777777" w:rsidTr="00EB7026">
        <w:tc>
          <w:tcPr>
            <w:tcW w:w="3823" w:type="dxa"/>
            <w:shd w:val="clear" w:color="auto" w:fill="D9D9D9" w:themeFill="background1" w:themeFillShade="D9"/>
          </w:tcPr>
          <w:p w14:paraId="7F0EC447" w14:textId="77777777" w:rsidR="0000571A" w:rsidRPr="00C05219" w:rsidRDefault="0000571A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</w:p>
          <w:p w14:paraId="748CD5F8" w14:textId="77777777" w:rsidR="003C6F21" w:rsidRPr="00C05219" w:rsidRDefault="002C0F5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C05219">
              <w:rPr>
                <w:rFonts w:asciiTheme="majorHAnsi" w:hAnsiTheme="majorHAnsi" w:cstheme="majorHAnsi"/>
                <w:b/>
              </w:rPr>
              <w:t>Project</w:t>
            </w:r>
            <w:r w:rsidR="00B91C30" w:rsidRPr="00C05219">
              <w:rPr>
                <w:rFonts w:asciiTheme="majorHAnsi" w:hAnsiTheme="majorHAnsi" w:cstheme="majorHAnsi"/>
                <w:b/>
              </w:rPr>
              <w:t xml:space="preserve"> </w:t>
            </w:r>
            <w:r w:rsidR="00AE2788" w:rsidRPr="00C05219">
              <w:rPr>
                <w:rFonts w:asciiTheme="majorHAnsi" w:hAnsiTheme="majorHAnsi" w:cstheme="majorHAnsi"/>
                <w:b/>
              </w:rPr>
              <w:t xml:space="preserve">contract </w:t>
            </w:r>
            <w:r w:rsidRPr="00C05219">
              <w:rPr>
                <w:rFonts w:asciiTheme="majorHAnsi" w:hAnsiTheme="majorHAnsi" w:cstheme="majorHAnsi"/>
                <w:b/>
              </w:rPr>
              <w:t xml:space="preserve">number </w:t>
            </w:r>
          </w:p>
          <w:p w14:paraId="59F986CD" w14:textId="77777777" w:rsidR="002C0F57" w:rsidRPr="00C05219" w:rsidRDefault="002C0F5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239" w:type="dxa"/>
          </w:tcPr>
          <w:p w14:paraId="54B53C1D" w14:textId="77777777" w:rsidR="00A32E67" w:rsidRPr="00C05219" w:rsidRDefault="00A32E6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47D015FA" w14:textId="77777777" w:rsidR="003C6F21" w:rsidRPr="00C05219" w:rsidRDefault="003C6F21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14E7F1D0" w14:textId="77777777" w:rsidR="00A32E67" w:rsidRPr="00C05219" w:rsidRDefault="00A32E6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</w:tc>
      </w:tr>
      <w:tr w:rsidR="003C6F21" w:rsidRPr="00C05219" w14:paraId="26C7E144" w14:textId="77777777" w:rsidTr="00EB7026">
        <w:tc>
          <w:tcPr>
            <w:tcW w:w="3823" w:type="dxa"/>
            <w:shd w:val="clear" w:color="auto" w:fill="D9D9D9" w:themeFill="background1" w:themeFillShade="D9"/>
          </w:tcPr>
          <w:p w14:paraId="73FEE358" w14:textId="77777777" w:rsidR="00AE2788" w:rsidRPr="00C05219" w:rsidRDefault="00AE2788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14649C4F" w14:textId="77777777" w:rsidR="003C6F21" w:rsidRPr="00C05219" w:rsidRDefault="002C0F5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C05219">
              <w:rPr>
                <w:rFonts w:asciiTheme="majorHAnsi" w:hAnsiTheme="majorHAnsi" w:cstheme="majorHAnsi"/>
                <w:b/>
              </w:rPr>
              <w:t xml:space="preserve">Beneficiary name </w:t>
            </w:r>
          </w:p>
          <w:p w14:paraId="72CD478E" w14:textId="77777777" w:rsidR="00B04DE7" w:rsidRPr="00C05219" w:rsidRDefault="00B04DE7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239" w:type="dxa"/>
          </w:tcPr>
          <w:p w14:paraId="483F1004" w14:textId="77777777" w:rsidR="003C6F21" w:rsidRPr="00C05219" w:rsidRDefault="003C6F21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365645FE" w14:textId="77777777" w:rsidR="00A32E67" w:rsidRPr="00C05219" w:rsidRDefault="00814BD5" w:rsidP="003C6F2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C05219">
              <w:rPr>
                <w:rFonts w:asciiTheme="majorHAnsi" w:hAnsiTheme="majorHAnsi" w:cstheme="majorHAnsi"/>
                <w:b/>
              </w:rPr>
              <w:t xml:space="preserve"> </w:t>
            </w:r>
          </w:p>
        </w:tc>
      </w:tr>
      <w:tr w:rsidR="002C0F57" w:rsidRPr="00C05219" w14:paraId="4A388F2F" w14:textId="77777777" w:rsidTr="00EB7026">
        <w:trPr>
          <w:trHeight w:val="763"/>
        </w:trPr>
        <w:tc>
          <w:tcPr>
            <w:tcW w:w="3823" w:type="dxa"/>
            <w:shd w:val="clear" w:color="auto" w:fill="D9D9D9" w:themeFill="background1" w:themeFillShade="D9"/>
          </w:tcPr>
          <w:p w14:paraId="5D19A5D3" w14:textId="77777777" w:rsidR="00AE2788" w:rsidRPr="00C05219" w:rsidRDefault="00AE2788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</w:p>
          <w:p w14:paraId="3BFB6B5D" w14:textId="32DA6B8C" w:rsidR="002C0F57" w:rsidRPr="00C05219" w:rsidRDefault="005718D1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  <w:r w:rsidRPr="00C05219">
              <w:rPr>
                <w:rFonts w:asciiTheme="majorHAnsi" w:hAnsiTheme="majorHAnsi" w:cstheme="majorHAnsi"/>
                <w:b/>
                <w:lang w:val="en-GB"/>
              </w:rPr>
              <w:t>Fu</w:t>
            </w:r>
            <w:r w:rsidR="00EB7026" w:rsidRPr="00C05219">
              <w:rPr>
                <w:rFonts w:asciiTheme="majorHAnsi" w:hAnsiTheme="majorHAnsi" w:cstheme="majorHAnsi"/>
                <w:b/>
                <w:lang w:val="en-GB"/>
              </w:rPr>
              <w:t>ll name of</w:t>
            </w:r>
            <w:r w:rsidRPr="00C05219">
              <w:rPr>
                <w:rFonts w:asciiTheme="majorHAnsi" w:hAnsiTheme="majorHAnsi" w:cstheme="majorHAnsi"/>
                <w:b/>
                <w:lang w:val="en-GB"/>
              </w:rPr>
              <w:t xml:space="preserve"> the</w:t>
            </w:r>
            <w:r w:rsidR="00EB7026" w:rsidRPr="00C05219">
              <w:rPr>
                <w:rFonts w:asciiTheme="majorHAnsi" w:hAnsiTheme="majorHAnsi" w:cstheme="majorHAnsi"/>
                <w:b/>
                <w:lang w:val="en-GB"/>
              </w:rPr>
              <w:t xml:space="preserve"> </w:t>
            </w:r>
            <w:r w:rsidR="00C05219" w:rsidRPr="00C05219">
              <w:rPr>
                <w:rFonts w:asciiTheme="majorHAnsi" w:hAnsiTheme="majorHAnsi" w:cstheme="majorHAnsi"/>
                <w:b/>
                <w:lang w:val="en-GB"/>
              </w:rPr>
              <w:t>Visiting</w:t>
            </w:r>
            <w:r w:rsidR="00EB7026" w:rsidRPr="00C05219">
              <w:rPr>
                <w:rFonts w:asciiTheme="majorHAnsi" w:hAnsiTheme="majorHAnsi" w:cstheme="majorHAnsi"/>
                <w:b/>
                <w:lang w:val="en-GB"/>
              </w:rPr>
              <w:t xml:space="preserve"> Scientist </w:t>
            </w:r>
          </w:p>
        </w:tc>
        <w:tc>
          <w:tcPr>
            <w:tcW w:w="5239" w:type="dxa"/>
          </w:tcPr>
          <w:p w14:paraId="3752B537" w14:textId="77777777" w:rsidR="002C0F57" w:rsidRPr="00C05219" w:rsidRDefault="002C0F57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</w:p>
          <w:p w14:paraId="7AFEBE11" w14:textId="77777777" w:rsidR="005B0CD2" w:rsidRPr="00C05219" w:rsidRDefault="005B0CD2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</w:p>
          <w:p w14:paraId="19CE9022" w14:textId="77777777" w:rsidR="005B0CD2" w:rsidRPr="00C05219" w:rsidRDefault="005B0CD2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</w:p>
          <w:p w14:paraId="247C28DE" w14:textId="77777777" w:rsidR="005B0CD2" w:rsidRPr="00C05219" w:rsidRDefault="005B0CD2" w:rsidP="003C6F21">
            <w:pPr>
              <w:jc w:val="center"/>
              <w:rPr>
                <w:rFonts w:asciiTheme="majorHAnsi" w:hAnsiTheme="majorHAnsi" w:cstheme="majorHAnsi"/>
                <w:b/>
                <w:lang w:val="en-GB"/>
              </w:rPr>
            </w:pPr>
          </w:p>
        </w:tc>
      </w:tr>
    </w:tbl>
    <w:p w14:paraId="76D9E34D" w14:textId="77777777" w:rsidR="00D3797E" w:rsidRPr="00C05219" w:rsidRDefault="00D3797E" w:rsidP="00CC247B">
      <w:pPr>
        <w:jc w:val="both"/>
        <w:rPr>
          <w:rFonts w:asciiTheme="majorHAnsi" w:hAnsiTheme="majorHAnsi" w:cstheme="majorHAnsi"/>
          <w:lang w:val="en-GB"/>
        </w:rPr>
      </w:pPr>
    </w:p>
    <w:p w14:paraId="1FF1EA06" w14:textId="77777777" w:rsidR="00C25573" w:rsidRPr="00C05219" w:rsidRDefault="00C25573" w:rsidP="00C25573">
      <w:pPr>
        <w:pStyle w:val="Akapitzlist"/>
        <w:numPr>
          <w:ilvl w:val="0"/>
          <w:numId w:val="11"/>
        </w:numPr>
        <w:jc w:val="both"/>
        <w:rPr>
          <w:rFonts w:asciiTheme="majorHAnsi" w:hAnsiTheme="majorHAnsi" w:cstheme="majorHAnsi"/>
          <w:b/>
          <w:lang w:val="en-GB"/>
        </w:rPr>
      </w:pPr>
      <w:r w:rsidRPr="00C05219">
        <w:rPr>
          <w:rFonts w:asciiTheme="majorHAnsi" w:hAnsiTheme="majorHAnsi" w:cstheme="majorHAnsi"/>
          <w:b/>
          <w:lang w:val="en-GB"/>
        </w:rPr>
        <w:t>Description of modifications in activities planned in the application</w:t>
      </w:r>
      <w:r w:rsidR="00E31909" w:rsidRPr="00C05219">
        <w:rPr>
          <w:rFonts w:asciiTheme="majorHAnsi" w:hAnsiTheme="majorHAnsi" w:cstheme="majorHAnsi"/>
          <w:b/>
          <w:lang w:val="en-GB"/>
        </w:rPr>
        <w:t xml:space="preserve"> (fill in if applicable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C25573" w:rsidRPr="00C05219" w14:paraId="0DF50AD3" w14:textId="77777777" w:rsidTr="00C25573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EABB522" w14:textId="77777777" w:rsidR="00B564F6" w:rsidRPr="00C05219" w:rsidRDefault="00B564F6" w:rsidP="00831A08">
            <w:pPr>
              <w:jc w:val="both"/>
              <w:rPr>
                <w:rFonts w:asciiTheme="majorHAnsi" w:hAnsiTheme="majorHAnsi" w:cstheme="majorHAnsi"/>
                <w:lang w:val="en-GB"/>
              </w:rPr>
            </w:pPr>
            <w:r w:rsidRPr="00C05219">
              <w:rPr>
                <w:rFonts w:asciiTheme="majorHAnsi" w:hAnsiTheme="majorHAnsi" w:cstheme="majorHAnsi"/>
                <w:lang w:val="en-GB"/>
              </w:rPr>
              <w:t>Number and name of the field in the application for which the</w:t>
            </w:r>
            <w:r w:rsidR="00241256" w:rsidRPr="00C05219">
              <w:rPr>
                <w:rFonts w:asciiTheme="majorHAnsi" w:hAnsiTheme="majorHAnsi" w:cstheme="majorHAnsi"/>
                <w:lang w:val="en-GB"/>
              </w:rPr>
              <w:t xml:space="preserve"> modification </w:t>
            </w:r>
            <w:r w:rsidRPr="00C05219">
              <w:rPr>
                <w:rFonts w:asciiTheme="majorHAnsi" w:hAnsiTheme="majorHAnsi" w:cstheme="majorHAnsi"/>
                <w:lang w:val="en-GB"/>
              </w:rPr>
              <w:t>applies:</w:t>
            </w:r>
          </w:p>
          <w:p w14:paraId="3C50A1BC" w14:textId="77777777" w:rsidR="00C25573" w:rsidRPr="00C05219" w:rsidRDefault="00C25573" w:rsidP="00C24EBA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7C596E9A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C25573" w:rsidRPr="00C05219" w14:paraId="0278A75A" w14:textId="77777777" w:rsidTr="00C25573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CAD0451" w14:textId="77777777" w:rsidR="00C24EBA" w:rsidRPr="00C05219" w:rsidRDefault="00C24EBA" w:rsidP="00C24EBA">
            <w:pPr>
              <w:jc w:val="both"/>
              <w:rPr>
                <w:rFonts w:asciiTheme="majorHAnsi" w:hAnsiTheme="majorHAnsi" w:cstheme="majorHAnsi"/>
                <w:highlight w:val="lightGray"/>
                <w:lang w:val="en-GB"/>
              </w:rPr>
            </w:pPr>
          </w:p>
          <w:p w14:paraId="648B4BB9" w14:textId="77777777" w:rsidR="00C25573" w:rsidRPr="00C05219" w:rsidRDefault="00C24EBA" w:rsidP="00C24EBA">
            <w:pPr>
              <w:jc w:val="both"/>
              <w:rPr>
                <w:rFonts w:asciiTheme="majorHAnsi" w:hAnsiTheme="majorHAnsi" w:cstheme="majorHAnsi"/>
                <w:highlight w:val="lightGray"/>
                <w:lang w:val="en-GB"/>
              </w:rPr>
            </w:pPr>
            <w:r w:rsidRPr="00C05219">
              <w:rPr>
                <w:rFonts w:asciiTheme="majorHAnsi" w:hAnsiTheme="majorHAnsi" w:cstheme="majorHAnsi"/>
                <w:highlight w:val="lightGray"/>
                <w:lang w:val="en-GB"/>
              </w:rPr>
              <w:t>Text before the modification:</w:t>
            </w:r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EE4F02B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  <w:highlight w:val="lightGray"/>
                <w:lang w:val="en-GB"/>
              </w:rPr>
            </w:pPr>
          </w:p>
          <w:p w14:paraId="3FDE740B" w14:textId="77777777" w:rsidR="00B564F6" w:rsidRPr="00C05219" w:rsidRDefault="00C24EBA" w:rsidP="00CC247B">
            <w:pPr>
              <w:jc w:val="both"/>
              <w:rPr>
                <w:rFonts w:asciiTheme="majorHAnsi" w:hAnsiTheme="majorHAnsi" w:cstheme="majorHAnsi"/>
                <w:highlight w:val="lightGray"/>
              </w:rPr>
            </w:pPr>
            <w:r w:rsidRPr="00C05219">
              <w:rPr>
                <w:rFonts w:asciiTheme="majorHAnsi" w:hAnsiTheme="majorHAnsi" w:cstheme="majorHAnsi"/>
                <w:highlight w:val="lightGray"/>
              </w:rPr>
              <w:t>Text after the modifi</w:t>
            </w:r>
            <w:r w:rsidR="00B564F6" w:rsidRPr="00C05219">
              <w:rPr>
                <w:rFonts w:asciiTheme="majorHAnsi" w:hAnsiTheme="majorHAnsi" w:cstheme="majorHAnsi"/>
                <w:highlight w:val="lightGray"/>
              </w:rPr>
              <w:t xml:space="preserve">cation: </w:t>
            </w:r>
          </w:p>
          <w:p w14:paraId="54169C57" w14:textId="77777777" w:rsidR="00594703" w:rsidRPr="00C05219" w:rsidRDefault="00594703" w:rsidP="00CC247B">
            <w:pPr>
              <w:jc w:val="both"/>
              <w:rPr>
                <w:rFonts w:asciiTheme="majorHAnsi" w:hAnsiTheme="majorHAnsi" w:cstheme="majorHAnsi"/>
                <w:highlight w:val="lightGray"/>
              </w:rPr>
            </w:pPr>
          </w:p>
        </w:tc>
      </w:tr>
      <w:tr w:rsidR="00C25573" w:rsidRPr="00C05219" w14:paraId="6C4C1DAE" w14:textId="77777777" w:rsidTr="00C25573">
        <w:tc>
          <w:tcPr>
            <w:tcW w:w="4110" w:type="dxa"/>
            <w:shd w:val="clear" w:color="auto" w:fill="auto"/>
          </w:tcPr>
          <w:p w14:paraId="69B8D0D4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72304A81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41A72083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43971FED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4531" w:type="dxa"/>
            <w:shd w:val="clear" w:color="auto" w:fill="auto"/>
          </w:tcPr>
          <w:p w14:paraId="17B094E0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5573" w:rsidRPr="00C05219" w14:paraId="4CE11F41" w14:textId="77777777" w:rsidTr="00C25573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1B80EA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1D2D6FA5" w14:textId="77777777" w:rsidR="00B564F6" w:rsidRPr="00C05219" w:rsidRDefault="00B564F6" w:rsidP="00CC247B">
            <w:pPr>
              <w:jc w:val="both"/>
              <w:rPr>
                <w:rFonts w:asciiTheme="majorHAnsi" w:hAnsiTheme="majorHAnsi" w:cstheme="majorHAnsi"/>
              </w:rPr>
            </w:pPr>
            <w:r w:rsidRPr="00C05219">
              <w:rPr>
                <w:rFonts w:asciiTheme="majorHAnsi" w:hAnsiTheme="majorHAnsi" w:cstheme="majorHAnsi"/>
              </w:rPr>
              <w:t>Justification:</w:t>
            </w:r>
          </w:p>
          <w:p w14:paraId="7320D039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5573" w:rsidRPr="00C05219" w14:paraId="234C2187" w14:textId="77777777" w:rsidTr="00C25573">
        <w:tc>
          <w:tcPr>
            <w:tcW w:w="8641" w:type="dxa"/>
            <w:gridSpan w:val="2"/>
            <w:shd w:val="clear" w:color="auto" w:fill="auto"/>
          </w:tcPr>
          <w:p w14:paraId="7378E6E3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003E9059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  <w:p w14:paraId="7B345FCC" w14:textId="77777777" w:rsidR="00C25573" w:rsidRPr="00C05219" w:rsidRDefault="00C25573" w:rsidP="00CC247B">
            <w:pPr>
              <w:jc w:val="both"/>
              <w:rPr>
                <w:rFonts w:asciiTheme="majorHAnsi" w:hAnsiTheme="majorHAnsi" w:cstheme="majorHAnsi"/>
              </w:rPr>
            </w:pPr>
          </w:p>
        </w:tc>
      </w:tr>
    </w:tbl>
    <w:p w14:paraId="3AAF090B" w14:textId="77777777" w:rsidR="00C24EBA" w:rsidRPr="00C05219" w:rsidRDefault="00E31909" w:rsidP="00C24EBA">
      <w:pPr>
        <w:spacing w:after="0" w:line="256" w:lineRule="auto"/>
        <w:ind w:left="426"/>
        <w:contextualSpacing/>
        <w:rPr>
          <w:rFonts w:asciiTheme="majorHAnsi" w:eastAsia="Calibri" w:hAnsiTheme="majorHAnsi" w:cstheme="majorHAnsi"/>
          <w:lang w:val="en-US"/>
        </w:rPr>
      </w:pPr>
      <w:r w:rsidRPr="00C05219">
        <w:rPr>
          <w:rFonts w:asciiTheme="majorHAnsi" w:eastAsia="Calibri" w:hAnsiTheme="majorHAnsi" w:cstheme="majorHAnsi"/>
          <w:lang w:val="en-US"/>
        </w:rPr>
        <w:t>Please copy this table as many times as there are changes in the application.</w:t>
      </w:r>
    </w:p>
    <w:p w14:paraId="67FAAC08" w14:textId="77777777" w:rsidR="00C24EBA" w:rsidRPr="00C05219" w:rsidRDefault="00C24EBA" w:rsidP="00C24EBA">
      <w:pPr>
        <w:spacing w:after="0" w:line="256" w:lineRule="auto"/>
        <w:ind w:left="426"/>
        <w:contextualSpacing/>
        <w:rPr>
          <w:rFonts w:asciiTheme="majorHAnsi" w:eastAsia="Calibri" w:hAnsiTheme="majorHAnsi" w:cstheme="majorHAnsi"/>
          <w:b/>
          <w:lang w:val="en-US"/>
        </w:rPr>
      </w:pPr>
    </w:p>
    <w:p w14:paraId="16A6A239" w14:textId="77777777" w:rsidR="00C24EBA" w:rsidRPr="00C05219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Theme="majorHAnsi" w:eastAsia="Calibri" w:hAnsiTheme="majorHAnsi" w:cstheme="majorHAnsi"/>
          <w:b/>
          <w:lang w:val="en-US"/>
        </w:rPr>
      </w:pPr>
      <w:r w:rsidRPr="00C05219">
        <w:rPr>
          <w:rFonts w:asciiTheme="majorHAnsi" w:eastAsia="Times New Roman" w:hAnsiTheme="majorHAnsi" w:cstheme="majorHAnsi"/>
          <w:b/>
          <w:lang w:val="en-US" w:eastAsia="pl-PL"/>
        </w:rPr>
        <w:t>Project schedule</w:t>
      </w:r>
      <w:r w:rsidR="00E31909" w:rsidRPr="00C05219">
        <w:rPr>
          <w:rFonts w:asciiTheme="majorHAnsi" w:eastAsia="Times New Roman" w:hAnsiTheme="majorHAnsi" w:cstheme="majorHAnsi"/>
          <w:b/>
          <w:lang w:val="en-US" w:eastAsia="pl-PL"/>
        </w:rPr>
        <w:t xml:space="preserve"> (fill in if applicable)</w:t>
      </w:r>
    </w:p>
    <w:p w14:paraId="11AA2D17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646"/>
        <w:gridCol w:w="4058"/>
        <w:gridCol w:w="2179"/>
        <w:gridCol w:w="2179"/>
      </w:tblGrid>
      <w:tr w:rsidR="00C24EBA" w:rsidRPr="00C05219" w14:paraId="67FEA748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89090AA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eastAsia="pl-PL"/>
              </w:rPr>
              <w:t>No</w:t>
            </w: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D0AA445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Planned activities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C4CD517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Start date: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A97AE18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End date:</w:t>
            </w:r>
          </w:p>
        </w:tc>
      </w:tr>
      <w:tr w:rsidR="00C24EBA" w:rsidRPr="00C05219" w14:paraId="394E93FC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469D2" w14:textId="77777777" w:rsidR="00C24EBA" w:rsidRPr="00C05219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C7003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1EAF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F272C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71954175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FEB96" w14:textId="77777777" w:rsidR="00C24EBA" w:rsidRPr="00C05219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DA67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72BC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F66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25C12290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D1680" w14:textId="77777777" w:rsidR="00C24EBA" w:rsidRPr="00C05219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4DCAD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2D12F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C6FA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09E5E555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7BB8F" w14:textId="77777777" w:rsidR="00C24EBA" w:rsidRPr="00C05219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36791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90103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8BA09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</w:tbl>
    <w:p w14:paraId="539B9D4F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p w14:paraId="13EEB8B8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641"/>
      </w:tblGrid>
      <w:tr w:rsidR="00C24EBA" w:rsidRPr="00C05219" w14:paraId="10370D4E" w14:textId="77777777" w:rsidTr="007759A4">
        <w:tc>
          <w:tcPr>
            <w:tcW w:w="864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31163A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1E2E8F6E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r w:rsidRPr="00C05219">
              <w:rPr>
                <w:rFonts w:asciiTheme="majorHAnsi" w:hAnsiTheme="majorHAnsi" w:cstheme="majorHAnsi"/>
              </w:rPr>
              <w:t>Description of the modification:</w:t>
            </w:r>
          </w:p>
          <w:p w14:paraId="7B41391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0EB60471" w14:textId="77777777" w:rsidTr="007759A4">
        <w:tc>
          <w:tcPr>
            <w:tcW w:w="8641" w:type="dxa"/>
            <w:shd w:val="clear" w:color="auto" w:fill="auto"/>
          </w:tcPr>
          <w:p w14:paraId="2B0631CB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27B10506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4D1A8D9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157F9CAE" w14:textId="77777777" w:rsidTr="007759A4">
        <w:tc>
          <w:tcPr>
            <w:tcW w:w="864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7D513D3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44668F5F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r w:rsidRPr="00C05219">
              <w:rPr>
                <w:rFonts w:asciiTheme="majorHAnsi" w:hAnsiTheme="majorHAnsi" w:cstheme="majorHAnsi"/>
              </w:rPr>
              <w:t>Justification:</w:t>
            </w:r>
          </w:p>
          <w:p w14:paraId="2D9703F5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5576E40F" w14:textId="77777777" w:rsidTr="007759A4">
        <w:tc>
          <w:tcPr>
            <w:tcW w:w="8641" w:type="dxa"/>
            <w:shd w:val="clear" w:color="auto" w:fill="auto"/>
          </w:tcPr>
          <w:p w14:paraId="5BAA8E69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39262BC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0869949C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</w:tbl>
    <w:p w14:paraId="4D1806EA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p w14:paraId="2DCE1554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p w14:paraId="5614F495" w14:textId="77777777" w:rsidR="00C24EBA" w:rsidRPr="00C05219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Theme="majorHAnsi" w:eastAsia="Times New Roman" w:hAnsiTheme="majorHAnsi" w:cstheme="majorHAnsi"/>
          <w:b/>
          <w:lang w:val="en-US" w:eastAsia="pl-PL"/>
        </w:rPr>
      </w:pPr>
      <w:r w:rsidRPr="00C05219">
        <w:rPr>
          <w:rFonts w:asciiTheme="majorHAnsi" w:eastAsia="Times New Roman" w:hAnsiTheme="majorHAnsi" w:cstheme="majorHAnsi"/>
          <w:b/>
          <w:bCs/>
          <w:lang w:val="en-US" w:eastAsia="pl-PL"/>
        </w:rPr>
        <w:t>Budget - requested funding</w:t>
      </w:r>
      <w:r w:rsidR="00E31909" w:rsidRPr="00C05219">
        <w:rPr>
          <w:rFonts w:asciiTheme="majorHAnsi" w:eastAsia="Times New Roman" w:hAnsiTheme="majorHAnsi" w:cstheme="majorHAnsi"/>
          <w:b/>
          <w:bCs/>
          <w:lang w:val="en-US" w:eastAsia="pl-PL"/>
        </w:rPr>
        <w:t xml:space="preserve"> (fill in if applicable)</w:t>
      </w:r>
    </w:p>
    <w:p w14:paraId="7CF7D363" w14:textId="77777777" w:rsidR="00C24EBA" w:rsidRPr="00C05219" w:rsidRDefault="00C24EBA" w:rsidP="00C24EBA">
      <w:pPr>
        <w:spacing w:after="0" w:line="256" w:lineRule="auto"/>
        <w:ind w:left="567"/>
        <w:jc w:val="both"/>
        <w:rPr>
          <w:rFonts w:asciiTheme="majorHAnsi" w:eastAsia="Times New Roman" w:hAnsiTheme="majorHAnsi" w:cstheme="majorHAnsi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C24EBA" w:rsidRPr="00C05219" w14:paraId="1E6EBF07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A75864F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Category of cost: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9AE5C98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Method of cost calculation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122E92B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Unit rate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357E811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Total cost for the category [PLN]:</w:t>
            </w:r>
          </w:p>
        </w:tc>
      </w:tr>
      <w:tr w:rsidR="00C24EBA" w:rsidRPr="00C05219" w14:paraId="4F03529E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323C5" w14:textId="77777777" w:rsidR="00C24EBA" w:rsidRPr="00C05219" w:rsidRDefault="00C24EBA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 xml:space="preserve">Returning Scientist’s salary  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0073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0DFB4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2F4B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68EAE8AF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56970" w14:textId="77777777" w:rsidR="00C24EBA" w:rsidRPr="00C05219" w:rsidRDefault="00C24EBA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>Project Group member no. 1  salary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AD910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5F975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FAB48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7C66E3C1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D6169" w14:textId="77777777" w:rsidR="00C24EBA" w:rsidRPr="00C05219" w:rsidRDefault="00C24EBA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>Project Group member no. 2  salary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EB8D6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AC5A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1E4E5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20A16DE0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C56A8" w14:textId="77777777" w:rsidR="00C24EBA" w:rsidRPr="00C05219" w:rsidRDefault="00C24EBA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>Resettlement costs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5221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A2CB1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155B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1BFD6E22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0E68A" w14:textId="77777777" w:rsidR="00C24EBA" w:rsidRPr="00C05219" w:rsidRDefault="00C24EBA" w:rsidP="00C24EBA">
            <w:pPr>
              <w:spacing w:line="256" w:lineRule="auto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>Adaptation and preparation of the workplace – total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936DD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AAA8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BF83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lang w:val="en-US" w:eastAsia="pl-PL"/>
              </w:rPr>
            </w:pPr>
          </w:p>
        </w:tc>
      </w:tr>
      <w:tr w:rsidR="00C24EBA" w:rsidRPr="00C05219" w14:paraId="6C005E8C" w14:textId="77777777" w:rsidTr="00C24EBA">
        <w:tc>
          <w:tcPr>
            <w:tcW w:w="679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476CB44" w14:textId="77777777" w:rsidR="00C24EBA" w:rsidRPr="00C05219" w:rsidRDefault="00C24EBA" w:rsidP="00C24EBA">
            <w:pPr>
              <w:jc w:val="right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0E365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</w:p>
        </w:tc>
      </w:tr>
    </w:tbl>
    <w:p w14:paraId="65381E4A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Calibri" w:hAnsiTheme="majorHAnsi" w:cstheme="majorHAnsi"/>
          <w:shd w:val="clear" w:color="auto" w:fill="FFFFFF"/>
          <w:lang w:val="en-US"/>
        </w:rPr>
      </w:pPr>
    </w:p>
    <w:p w14:paraId="34EED96C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05219" w14:paraId="69F45404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A17C439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0CCF9D3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r w:rsidRPr="00C05219">
              <w:rPr>
                <w:rFonts w:asciiTheme="majorHAnsi" w:hAnsiTheme="majorHAnsi" w:cstheme="majorHAnsi"/>
              </w:rPr>
              <w:t>Description of the modification:</w:t>
            </w:r>
          </w:p>
          <w:p w14:paraId="13CE3C84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37CD377F" w14:textId="77777777" w:rsidTr="00E31909">
        <w:tc>
          <w:tcPr>
            <w:tcW w:w="9067" w:type="dxa"/>
            <w:shd w:val="clear" w:color="auto" w:fill="auto"/>
          </w:tcPr>
          <w:p w14:paraId="5D4802E8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2EA455E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717F32D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54719ED7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6D6C63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087E5BD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r w:rsidRPr="00C05219">
              <w:rPr>
                <w:rFonts w:asciiTheme="majorHAnsi" w:hAnsiTheme="majorHAnsi" w:cstheme="majorHAnsi"/>
              </w:rPr>
              <w:t>Justification:</w:t>
            </w:r>
          </w:p>
          <w:p w14:paraId="7294E066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2C241B4B" w14:textId="77777777" w:rsidTr="00E31909">
        <w:tc>
          <w:tcPr>
            <w:tcW w:w="9067" w:type="dxa"/>
            <w:shd w:val="clear" w:color="auto" w:fill="auto"/>
          </w:tcPr>
          <w:p w14:paraId="25E78CA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3F0AACE4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17978DB5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</w:tbl>
    <w:p w14:paraId="0037CB1D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Calibri" w:hAnsiTheme="majorHAnsi" w:cstheme="majorHAnsi"/>
          <w:shd w:val="clear" w:color="auto" w:fill="FFFFFF"/>
          <w:lang w:val="en-US"/>
        </w:rPr>
      </w:pPr>
    </w:p>
    <w:p w14:paraId="7777DA38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p w14:paraId="4BFB8982" w14:textId="77777777" w:rsidR="00C24EBA" w:rsidRPr="00C05219" w:rsidRDefault="00C24EBA" w:rsidP="00E31909">
      <w:pPr>
        <w:numPr>
          <w:ilvl w:val="0"/>
          <w:numId w:val="11"/>
        </w:numPr>
        <w:spacing w:after="0" w:line="256" w:lineRule="auto"/>
        <w:contextualSpacing/>
        <w:rPr>
          <w:rFonts w:asciiTheme="majorHAnsi" w:eastAsia="Times New Roman" w:hAnsiTheme="majorHAnsi" w:cstheme="majorHAnsi"/>
          <w:b/>
          <w:lang w:val="en-US" w:eastAsia="pl-PL"/>
        </w:rPr>
      </w:pPr>
      <w:r w:rsidRPr="00C05219">
        <w:rPr>
          <w:rFonts w:asciiTheme="majorHAnsi" w:eastAsia="Times New Roman" w:hAnsiTheme="majorHAnsi" w:cstheme="majorHAnsi"/>
          <w:b/>
          <w:lang w:val="en-US" w:eastAsia="pl-PL"/>
        </w:rPr>
        <w:t>Payment schedule</w:t>
      </w:r>
      <w:r w:rsidR="00E31909" w:rsidRPr="00C05219">
        <w:rPr>
          <w:rFonts w:asciiTheme="majorHAnsi" w:eastAsia="Times New Roman" w:hAnsiTheme="majorHAnsi" w:cstheme="majorHAnsi"/>
          <w:b/>
          <w:lang w:val="en-US" w:eastAsia="pl-PL"/>
        </w:rPr>
        <w:t xml:space="preserve"> (fill in if applicable)</w:t>
      </w:r>
    </w:p>
    <w:p w14:paraId="0BD72F80" w14:textId="77777777" w:rsidR="00C24EBA" w:rsidRPr="00C05219" w:rsidRDefault="00C24EBA" w:rsidP="00C24EBA">
      <w:pPr>
        <w:spacing w:after="0" w:line="256" w:lineRule="auto"/>
        <w:ind w:left="426"/>
        <w:contextualSpacing/>
        <w:rPr>
          <w:rFonts w:asciiTheme="majorHAnsi" w:eastAsia="Times New Roman" w:hAnsiTheme="majorHAnsi" w:cstheme="majorHAnsi"/>
          <w:b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C24EBA" w:rsidRPr="00C05219" w14:paraId="15029FED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945EADC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>Year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A4FDDF3" w14:textId="77777777" w:rsidR="00C24EBA" w:rsidRPr="00C05219" w:rsidRDefault="00C24EBA" w:rsidP="00C24EBA">
            <w:pPr>
              <w:jc w:val="center"/>
              <w:rPr>
                <w:rFonts w:asciiTheme="majorHAnsi" w:eastAsia="Times New Roman" w:hAnsiTheme="majorHAnsi" w:cstheme="majorHAnsi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lang w:val="en-US" w:eastAsia="pl-PL"/>
              </w:rPr>
              <w:t>Amount</w:t>
            </w:r>
          </w:p>
        </w:tc>
      </w:tr>
      <w:tr w:rsidR="00C24EBA" w:rsidRPr="00C05219" w14:paraId="31061015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E091D" w14:textId="77777777" w:rsidR="00C24EBA" w:rsidRPr="00C05219" w:rsidRDefault="00E31909" w:rsidP="00E31909">
            <w:pPr>
              <w:spacing w:line="256" w:lineRule="auto"/>
              <w:jc w:val="both"/>
              <w:rPr>
                <w:rFonts w:asciiTheme="majorHAnsi" w:hAnsiTheme="majorHAnsi" w:cstheme="majorHAnsi"/>
                <w:shd w:val="clear" w:color="auto" w:fill="FFFFFF"/>
                <w:lang w:val="en-US"/>
              </w:rPr>
            </w:pPr>
            <w:r w:rsidRPr="00C05219">
              <w:rPr>
                <w:rFonts w:asciiTheme="majorHAnsi" w:hAnsiTheme="majorHAnsi" w:cstheme="majorHAnsi"/>
                <w:shd w:val="clear" w:color="auto" w:fill="FFFFFF"/>
                <w:lang w:val="en-US"/>
              </w:rPr>
              <w:t>20</w:t>
            </w:r>
            <w:r w:rsidR="00E402F7" w:rsidRPr="00C05219">
              <w:rPr>
                <w:rFonts w:asciiTheme="majorHAnsi" w:hAnsiTheme="majorHAnsi" w:cstheme="majorHAnsi"/>
                <w:shd w:val="clear" w:color="auto" w:fill="FFFFFF"/>
                <w:lang w:val="en-US"/>
              </w:rPr>
              <w:t>20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051FC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lang w:val="en-US" w:eastAsia="pl-PL"/>
              </w:rPr>
            </w:pPr>
          </w:p>
        </w:tc>
      </w:tr>
      <w:tr w:rsidR="00C24EBA" w:rsidRPr="00C05219" w14:paraId="31A996F2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3BFCF" w14:textId="77777777" w:rsidR="00C24EBA" w:rsidRPr="00C05219" w:rsidRDefault="00C24EBA" w:rsidP="00C24EBA">
            <w:pPr>
              <w:spacing w:line="256" w:lineRule="auto"/>
              <w:jc w:val="both"/>
              <w:rPr>
                <w:rFonts w:asciiTheme="majorHAnsi" w:hAnsiTheme="majorHAnsi" w:cstheme="majorHAnsi"/>
                <w:shd w:val="clear" w:color="auto" w:fill="FFFFFF"/>
                <w:lang w:val="en-US"/>
              </w:rPr>
            </w:pPr>
            <w:r w:rsidRPr="00C05219">
              <w:rPr>
                <w:rFonts w:asciiTheme="majorHAnsi" w:hAnsiTheme="majorHAnsi" w:cstheme="majorHAnsi"/>
                <w:shd w:val="clear" w:color="auto" w:fill="FFFFFF"/>
                <w:lang w:val="en-US"/>
              </w:rPr>
              <w:lastRenderedPageBreak/>
              <w:t>20</w:t>
            </w:r>
            <w:r w:rsidR="006D6289" w:rsidRPr="00C05219">
              <w:rPr>
                <w:rFonts w:asciiTheme="majorHAnsi" w:hAnsiTheme="majorHAnsi" w:cstheme="majorHAnsi"/>
                <w:shd w:val="clear" w:color="auto" w:fill="FFFFFF"/>
                <w:lang w:val="en-US"/>
              </w:rPr>
              <w:t>2</w:t>
            </w:r>
            <w:r w:rsidR="00E402F7" w:rsidRPr="00C05219">
              <w:rPr>
                <w:rFonts w:asciiTheme="majorHAnsi" w:hAnsiTheme="majorHAnsi" w:cstheme="majorHAnsi"/>
                <w:shd w:val="clear" w:color="auto" w:fill="FFFFFF"/>
                <w:lang w:val="en-US"/>
              </w:rPr>
              <w:t>1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23B4C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lang w:val="en-US" w:eastAsia="pl-PL"/>
              </w:rPr>
            </w:pPr>
          </w:p>
        </w:tc>
      </w:tr>
      <w:tr w:rsidR="00C24EBA" w:rsidRPr="00C05219" w14:paraId="317287A7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08E91" w14:textId="77777777" w:rsidR="00C24EBA" w:rsidRPr="00C05219" w:rsidRDefault="00C24EBA" w:rsidP="00C24EBA">
            <w:pPr>
              <w:spacing w:line="256" w:lineRule="auto"/>
              <w:jc w:val="both"/>
              <w:rPr>
                <w:rFonts w:asciiTheme="majorHAnsi" w:hAnsiTheme="majorHAnsi" w:cstheme="majorHAnsi"/>
                <w:shd w:val="clear" w:color="auto" w:fill="FFFFFF"/>
                <w:lang w:val="en-US"/>
              </w:rPr>
            </w:pPr>
            <w:r w:rsidRPr="00C05219">
              <w:rPr>
                <w:rFonts w:asciiTheme="majorHAnsi" w:hAnsiTheme="majorHAnsi" w:cstheme="majorHAnsi"/>
                <w:shd w:val="clear" w:color="auto" w:fill="FFFFFF"/>
                <w:lang w:val="en-US"/>
              </w:rPr>
              <w:t>202</w:t>
            </w:r>
            <w:r w:rsidR="00E402F7" w:rsidRPr="00C05219">
              <w:rPr>
                <w:rFonts w:asciiTheme="majorHAnsi" w:hAnsiTheme="majorHAnsi" w:cstheme="majorHAnsi"/>
                <w:shd w:val="clear" w:color="auto" w:fill="FFFFFF"/>
                <w:lang w:val="en-US"/>
              </w:rPr>
              <w:t>2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238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lang w:val="en-US" w:eastAsia="pl-PL"/>
              </w:rPr>
            </w:pPr>
          </w:p>
        </w:tc>
      </w:tr>
      <w:tr w:rsidR="00C24EBA" w:rsidRPr="00C05219" w14:paraId="20FDE326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AEAB0" w14:textId="77777777" w:rsidR="00C24EBA" w:rsidRPr="00C05219" w:rsidRDefault="00C24EBA" w:rsidP="00C24EBA">
            <w:pPr>
              <w:spacing w:line="256" w:lineRule="auto"/>
              <w:jc w:val="both"/>
              <w:rPr>
                <w:rFonts w:asciiTheme="majorHAnsi" w:hAnsiTheme="majorHAnsi" w:cstheme="majorHAnsi"/>
                <w:shd w:val="clear" w:color="auto" w:fill="FFFFFF"/>
                <w:lang w:val="en-US"/>
              </w:rPr>
            </w:pPr>
            <w:r w:rsidRPr="00C05219">
              <w:rPr>
                <w:rFonts w:asciiTheme="majorHAnsi" w:hAnsiTheme="majorHAnsi" w:cstheme="majorHAnsi"/>
                <w:shd w:val="clear" w:color="auto" w:fill="FFFFFF"/>
                <w:lang w:val="en-US"/>
              </w:rPr>
              <w:t>202</w:t>
            </w:r>
            <w:r w:rsidR="00E402F7" w:rsidRPr="00C05219">
              <w:rPr>
                <w:rFonts w:asciiTheme="majorHAnsi" w:hAnsiTheme="majorHAnsi" w:cstheme="majorHAnsi"/>
                <w:shd w:val="clear" w:color="auto" w:fill="FFFFFF"/>
                <w:lang w:val="en-US"/>
              </w:rPr>
              <w:t>3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A0D52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lang w:val="en-US" w:eastAsia="pl-PL"/>
              </w:rPr>
            </w:pPr>
          </w:p>
        </w:tc>
      </w:tr>
      <w:tr w:rsidR="00C24EBA" w:rsidRPr="00C05219" w14:paraId="53229462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FF2E9" w14:textId="77777777" w:rsidR="00C24EBA" w:rsidRPr="00C05219" w:rsidRDefault="00C24EBA" w:rsidP="00C24EBA">
            <w:pPr>
              <w:spacing w:line="256" w:lineRule="auto"/>
              <w:jc w:val="both"/>
              <w:rPr>
                <w:rFonts w:asciiTheme="majorHAnsi" w:hAnsiTheme="majorHAnsi" w:cstheme="majorHAnsi"/>
                <w:shd w:val="clear" w:color="auto" w:fill="FFFFFF"/>
                <w:lang w:val="en-US"/>
              </w:rPr>
            </w:pPr>
            <w:r w:rsidRPr="00C05219">
              <w:rPr>
                <w:rFonts w:asciiTheme="majorHAnsi" w:hAnsiTheme="majorHAnsi" w:cstheme="majorHAnsi"/>
                <w:shd w:val="clear" w:color="auto" w:fill="FFFFFF"/>
                <w:lang w:val="en-US"/>
              </w:rPr>
              <w:t>202</w:t>
            </w:r>
            <w:r w:rsidR="00E402F7" w:rsidRPr="00C05219">
              <w:rPr>
                <w:rFonts w:asciiTheme="majorHAnsi" w:hAnsiTheme="majorHAnsi" w:cstheme="majorHAnsi"/>
                <w:shd w:val="clear" w:color="auto" w:fill="FFFFFF"/>
                <w:lang w:val="en-US"/>
              </w:rPr>
              <w:t>4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6A0C5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lang w:val="en-US" w:eastAsia="pl-PL"/>
              </w:rPr>
            </w:pPr>
          </w:p>
        </w:tc>
      </w:tr>
      <w:tr w:rsidR="00C24EBA" w:rsidRPr="00C05219" w14:paraId="6792B17B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3663D" w14:textId="77777777" w:rsidR="00C24EBA" w:rsidRPr="00C05219" w:rsidRDefault="00C24EBA" w:rsidP="00C24EBA">
            <w:pPr>
              <w:spacing w:line="256" w:lineRule="auto"/>
              <w:jc w:val="both"/>
              <w:rPr>
                <w:rFonts w:asciiTheme="majorHAnsi" w:hAnsiTheme="majorHAnsi" w:cstheme="majorHAnsi"/>
                <w:shd w:val="clear" w:color="auto" w:fill="FFFFFF"/>
                <w:lang w:val="en-US"/>
              </w:rPr>
            </w:pPr>
            <w:r w:rsidRPr="00C05219">
              <w:rPr>
                <w:rFonts w:asciiTheme="majorHAnsi" w:hAnsiTheme="majorHAnsi" w:cstheme="majorHAnsi"/>
                <w:shd w:val="clear" w:color="auto" w:fill="FFFFFF"/>
                <w:lang w:val="en-US"/>
              </w:rPr>
              <w:t>202</w:t>
            </w:r>
            <w:r w:rsidR="00E402F7" w:rsidRPr="00C05219">
              <w:rPr>
                <w:rFonts w:asciiTheme="majorHAnsi" w:hAnsiTheme="majorHAnsi" w:cstheme="majorHAnsi"/>
                <w:shd w:val="clear" w:color="auto" w:fill="FFFFFF"/>
                <w:lang w:val="en-US"/>
              </w:rPr>
              <w:t>5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62EEA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lang w:val="en-US" w:eastAsia="pl-PL"/>
              </w:rPr>
            </w:pPr>
          </w:p>
        </w:tc>
      </w:tr>
      <w:tr w:rsidR="00C24EBA" w:rsidRPr="00C05219" w14:paraId="04BC74DC" w14:textId="77777777" w:rsidTr="00C24EBA">
        <w:tc>
          <w:tcPr>
            <w:tcW w:w="453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01AF99CC" w14:textId="77777777" w:rsidR="00C24EBA" w:rsidRPr="00C05219" w:rsidRDefault="00C24EBA" w:rsidP="00C24EBA">
            <w:pPr>
              <w:jc w:val="right"/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</w:pPr>
            <w:r w:rsidRPr="00C05219">
              <w:rPr>
                <w:rFonts w:asciiTheme="majorHAnsi" w:eastAsia="Times New Roman" w:hAnsiTheme="majorHAnsi" w:cstheme="majorHAnsi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BDFFB" w14:textId="77777777" w:rsidR="00C24EBA" w:rsidRPr="00C05219" w:rsidRDefault="00C24EBA" w:rsidP="00C24EBA">
            <w:pPr>
              <w:jc w:val="both"/>
              <w:rPr>
                <w:rFonts w:asciiTheme="majorHAnsi" w:eastAsia="Times New Roman" w:hAnsiTheme="majorHAnsi" w:cstheme="majorHAnsi"/>
                <w:i/>
                <w:bdr w:val="none" w:sz="0" w:space="0" w:color="auto" w:frame="1"/>
                <w:lang w:val="en-US" w:eastAsia="pl-PL"/>
              </w:rPr>
            </w:pPr>
          </w:p>
        </w:tc>
      </w:tr>
    </w:tbl>
    <w:p w14:paraId="4CDBC9C7" w14:textId="77777777" w:rsidR="00C24EBA" w:rsidRPr="00C05219" w:rsidRDefault="00C24EBA" w:rsidP="00CC247B">
      <w:pPr>
        <w:jc w:val="both"/>
        <w:rPr>
          <w:rFonts w:asciiTheme="majorHAnsi" w:hAnsiTheme="majorHAnsi" w:cstheme="majorHAnsi"/>
          <w:i/>
          <w:lang w:val="en-GB"/>
        </w:rPr>
      </w:pPr>
    </w:p>
    <w:p w14:paraId="26D8B76E" w14:textId="77777777" w:rsidR="00C24EBA" w:rsidRPr="00C05219" w:rsidRDefault="00C24EBA" w:rsidP="00C24EBA">
      <w:pPr>
        <w:spacing w:after="0" w:line="256" w:lineRule="auto"/>
        <w:jc w:val="both"/>
        <w:rPr>
          <w:rFonts w:asciiTheme="majorHAnsi" w:eastAsia="Times New Roman" w:hAnsiTheme="majorHAnsi" w:cstheme="majorHAnsi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05219" w14:paraId="18884474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301AC29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5236796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r w:rsidRPr="00C05219">
              <w:rPr>
                <w:rFonts w:asciiTheme="majorHAnsi" w:hAnsiTheme="majorHAnsi" w:cstheme="majorHAnsi"/>
              </w:rPr>
              <w:t>Description of the modification:</w:t>
            </w:r>
          </w:p>
          <w:p w14:paraId="0EDB924D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631441D3" w14:textId="77777777" w:rsidTr="00E31909">
        <w:tc>
          <w:tcPr>
            <w:tcW w:w="9067" w:type="dxa"/>
            <w:shd w:val="clear" w:color="auto" w:fill="auto"/>
          </w:tcPr>
          <w:p w14:paraId="3EB6DD9F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0861018B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0C84F0BD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4D7FD3D6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B2E1A37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52B06C4C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  <w:r w:rsidRPr="00C05219">
              <w:rPr>
                <w:rFonts w:asciiTheme="majorHAnsi" w:hAnsiTheme="majorHAnsi" w:cstheme="majorHAnsi"/>
              </w:rPr>
              <w:t>Justification:</w:t>
            </w:r>
          </w:p>
          <w:p w14:paraId="553781EA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C24EBA" w:rsidRPr="00C05219" w14:paraId="333560E6" w14:textId="77777777" w:rsidTr="00E31909">
        <w:tc>
          <w:tcPr>
            <w:tcW w:w="9067" w:type="dxa"/>
            <w:shd w:val="clear" w:color="auto" w:fill="auto"/>
          </w:tcPr>
          <w:p w14:paraId="3BEE8CD0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499CD9C2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  <w:p w14:paraId="215ACB49" w14:textId="77777777" w:rsidR="00C24EBA" w:rsidRPr="00C05219" w:rsidRDefault="00C24EBA" w:rsidP="007759A4">
            <w:pPr>
              <w:jc w:val="both"/>
              <w:rPr>
                <w:rFonts w:asciiTheme="majorHAnsi" w:hAnsiTheme="majorHAnsi" w:cstheme="majorHAnsi"/>
              </w:rPr>
            </w:pPr>
          </w:p>
        </w:tc>
      </w:tr>
    </w:tbl>
    <w:p w14:paraId="21D325EF" w14:textId="77777777" w:rsidR="00C24EBA" w:rsidRPr="00C05219" w:rsidRDefault="00C24EBA" w:rsidP="00CC247B">
      <w:pPr>
        <w:jc w:val="both"/>
        <w:rPr>
          <w:rFonts w:asciiTheme="majorHAnsi" w:hAnsiTheme="majorHAnsi" w:cstheme="majorHAnsi"/>
          <w:i/>
          <w:lang w:val="en-GB"/>
        </w:rPr>
      </w:pPr>
    </w:p>
    <w:p w14:paraId="3C62F527" w14:textId="77777777" w:rsidR="00C24EBA" w:rsidRPr="00C05219" w:rsidRDefault="00C24EBA" w:rsidP="00CC247B">
      <w:pPr>
        <w:jc w:val="both"/>
        <w:rPr>
          <w:rFonts w:asciiTheme="majorHAnsi" w:hAnsiTheme="majorHAnsi" w:cstheme="majorHAnsi"/>
          <w:i/>
          <w:lang w:val="en-GB"/>
        </w:rPr>
      </w:pPr>
    </w:p>
    <w:p w14:paraId="3B639CE7" w14:textId="77777777" w:rsidR="00CC247B" w:rsidRPr="00C05219" w:rsidRDefault="00CC247B" w:rsidP="00E31909">
      <w:pPr>
        <w:jc w:val="both"/>
        <w:rPr>
          <w:rFonts w:asciiTheme="majorHAnsi" w:hAnsiTheme="majorHAnsi" w:cstheme="majorHAnsi"/>
          <w:lang w:val="en-GB"/>
        </w:rPr>
      </w:pPr>
    </w:p>
    <w:p w14:paraId="77872B8C" w14:textId="77777777" w:rsidR="00796AB2" w:rsidRPr="00C05219" w:rsidRDefault="00796AB2" w:rsidP="002A7F3A">
      <w:pPr>
        <w:jc w:val="both"/>
        <w:rPr>
          <w:rFonts w:asciiTheme="majorHAnsi" w:hAnsiTheme="majorHAnsi" w:cstheme="majorHAnsi"/>
          <w:lang w:val="en-GB"/>
        </w:rPr>
      </w:pPr>
    </w:p>
    <w:p w14:paraId="179E8DB4" w14:textId="77777777" w:rsidR="00796AB2" w:rsidRPr="00C05219" w:rsidRDefault="00796AB2" w:rsidP="002A7F3A">
      <w:pPr>
        <w:jc w:val="both"/>
        <w:rPr>
          <w:rFonts w:asciiTheme="majorHAnsi" w:hAnsiTheme="majorHAnsi" w:cstheme="majorHAnsi"/>
          <w:lang w:val="en-GB"/>
        </w:rPr>
      </w:pPr>
    </w:p>
    <w:p w14:paraId="38AEDEF9" w14:textId="43DCEE97" w:rsidR="008B6481" w:rsidRPr="00C05219" w:rsidRDefault="008B6481" w:rsidP="002A7F3A">
      <w:pPr>
        <w:jc w:val="both"/>
        <w:rPr>
          <w:rFonts w:asciiTheme="majorHAnsi" w:hAnsiTheme="majorHAnsi" w:cstheme="majorHAnsi"/>
          <w:lang w:val="en-GB"/>
        </w:rPr>
      </w:pPr>
      <w:r w:rsidRPr="00C05219">
        <w:rPr>
          <w:rFonts w:asciiTheme="majorHAnsi" w:hAnsiTheme="majorHAnsi" w:cstheme="majorHAnsi"/>
          <w:lang w:val="en-GB"/>
        </w:rPr>
        <w:t>…………………………</w:t>
      </w:r>
      <w:r w:rsidR="000701D5" w:rsidRPr="00C05219">
        <w:rPr>
          <w:rFonts w:asciiTheme="majorHAnsi" w:hAnsiTheme="majorHAnsi" w:cstheme="majorHAnsi"/>
          <w:lang w:val="en-GB"/>
        </w:rPr>
        <w:t xml:space="preserve">              ……………………………………………………………………………………………</w:t>
      </w:r>
      <w:r w:rsidR="00483546" w:rsidRPr="00C05219">
        <w:rPr>
          <w:rFonts w:asciiTheme="majorHAnsi" w:hAnsiTheme="majorHAnsi" w:cstheme="majorHAnsi"/>
          <w:lang w:val="en-GB"/>
        </w:rPr>
        <w:t>……………</w:t>
      </w:r>
    </w:p>
    <w:p w14:paraId="27ACD338" w14:textId="77777777" w:rsidR="000701D5" w:rsidRPr="00C05219" w:rsidRDefault="000701D5" w:rsidP="005B0CD2">
      <w:pPr>
        <w:jc w:val="both"/>
        <w:rPr>
          <w:rFonts w:asciiTheme="majorHAnsi" w:hAnsiTheme="majorHAnsi" w:cstheme="majorHAnsi"/>
          <w:lang w:val="en-GB"/>
        </w:rPr>
      </w:pPr>
      <w:r w:rsidRPr="00C05219">
        <w:rPr>
          <w:rFonts w:asciiTheme="majorHAnsi" w:hAnsiTheme="majorHAnsi" w:cstheme="majorHAnsi"/>
          <w:lang w:val="en-GB"/>
        </w:rPr>
        <w:t xml:space="preserve">Date </w:t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  <w:t>Full name and signature of the legal representative of the Beneficiary</w:t>
      </w:r>
    </w:p>
    <w:p w14:paraId="2C2FE03D" w14:textId="77777777" w:rsidR="000701D5" w:rsidRPr="00C05219" w:rsidRDefault="000701D5" w:rsidP="005B0CD2">
      <w:pPr>
        <w:jc w:val="both"/>
        <w:rPr>
          <w:rFonts w:asciiTheme="majorHAnsi" w:hAnsiTheme="majorHAnsi" w:cstheme="majorHAnsi"/>
          <w:lang w:val="en-GB"/>
        </w:rPr>
      </w:pPr>
    </w:p>
    <w:p w14:paraId="43BA5648" w14:textId="77777777" w:rsidR="00D15FC1" w:rsidRPr="00C05219" w:rsidRDefault="00D15FC1" w:rsidP="005B0CD2">
      <w:pPr>
        <w:jc w:val="both"/>
        <w:rPr>
          <w:rFonts w:asciiTheme="majorHAnsi" w:hAnsiTheme="majorHAnsi" w:cstheme="majorHAnsi"/>
          <w:lang w:val="en-GB"/>
        </w:rPr>
      </w:pPr>
    </w:p>
    <w:p w14:paraId="688CCCB7" w14:textId="77777777" w:rsidR="00857608" w:rsidRPr="00C05219" w:rsidRDefault="000701D5" w:rsidP="009C7C88">
      <w:pPr>
        <w:jc w:val="both"/>
        <w:rPr>
          <w:rFonts w:asciiTheme="majorHAnsi" w:hAnsiTheme="majorHAnsi" w:cstheme="majorHAnsi"/>
          <w:lang w:val="en-GB"/>
        </w:rPr>
      </w:pP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Pr="00C05219">
        <w:rPr>
          <w:rFonts w:asciiTheme="majorHAnsi" w:hAnsiTheme="majorHAnsi" w:cstheme="majorHAnsi"/>
          <w:lang w:val="en-GB"/>
        </w:rPr>
        <w:tab/>
      </w:r>
      <w:r w:rsidR="00857608" w:rsidRPr="00C05219">
        <w:rPr>
          <w:rFonts w:asciiTheme="majorHAnsi" w:hAnsiTheme="majorHAnsi" w:cstheme="majorHAnsi"/>
          <w:lang w:val="en-GB"/>
        </w:rPr>
        <w:tab/>
        <w:t xml:space="preserve">      </w:t>
      </w:r>
    </w:p>
    <w:p w14:paraId="7C9665B0" w14:textId="77777777" w:rsidR="00920E2F" w:rsidRPr="00C05219" w:rsidRDefault="00920E2F" w:rsidP="00920E2F">
      <w:pPr>
        <w:rPr>
          <w:rFonts w:asciiTheme="majorHAnsi" w:hAnsiTheme="majorHAnsi" w:cstheme="majorHAnsi"/>
          <w:lang w:val="en-GB"/>
        </w:rPr>
      </w:pPr>
    </w:p>
    <w:p w14:paraId="30C80FA4" w14:textId="77777777" w:rsidR="00920E2F" w:rsidRPr="00C05219" w:rsidRDefault="00920E2F" w:rsidP="00920E2F">
      <w:pPr>
        <w:rPr>
          <w:rFonts w:asciiTheme="majorHAnsi" w:hAnsiTheme="majorHAnsi" w:cstheme="majorHAnsi"/>
          <w:lang w:val="en-GB"/>
        </w:rPr>
      </w:pPr>
    </w:p>
    <w:p w14:paraId="060CE66A" w14:textId="77777777" w:rsidR="005B0CD2" w:rsidRPr="00C05219" w:rsidRDefault="005B0CD2" w:rsidP="00920E2F">
      <w:pPr>
        <w:tabs>
          <w:tab w:val="left" w:pos="1155"/>
          <w:tab w:val="left" w:pos="3555"/>
        </w:tabs>
        <w:rPr>
          <w:rFonts w:asciiTheme="majorHAnsi" w:hAnsiTheme="majorHAnsi" w:cstheme="majorHAnsi"/>
          <w:lang w:val="en-GB"/>
        </w:rPr>
      </w:pPr>
    </w:p>
    <w:p w14:paraId="37F03033" w14:textId="77777777" w:rsidR="00AB4625" w:rsidRPr="00C05219" w:rsidRDefault="00AB4625" w:rsidP="00920E2F">
      <w:pPr>
        <w:tabs>
          <w:tab w:val="left" w:pos="1155"/>
          <w:tab w:val="left" w:pos="3555"/>
        </w:tabs>
        <w:rPr>
          <w:rFonts w:asciiTheme="majorHAnsi" w:hAnsiTheme="majorHAnsi" w:cstheme="majorHAnsi"/>
          <w:lang w:val="en-GB"/>
        </w:rPr>
      </w:pPr>
    </w:p>
    <w:sectPr w:rsidR="00AB4625" w:rsidRPr="00C0521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EA2BAF" w14:textId="77777777" w:rsidR="00B542F3" w:rsidRDefault="00B542F3" w:rsidP="00831A08">
      <w:pPr>
        <w:spacing w:after="0" w:line="240" w:lineRule="auto"/>
      </w:pPr>
      <w:r>
        <w:separator/>
      </w:r>
    </w:p>
  </w:endnote>
  <w:endnote w:type="continuationSeparator" w:id="0">
    <w:p w14:paraId="44023609" w14:textId="77777777" w:rsidR="00B542F3" w:rsidRDefault="00B542F3" w:rsidP="00831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ato Light">
    <w:altName w:val="Calibri Light"/>
    <w:panose1 w:val="020F0302020204030203"/>
    <w:charset w:val="EE"/>
    <w:family w:val="swiss"/>
    <w:pitch w:val="variable"/>
    <w:sig w:usb0="A00000AF" w:usb1="50006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0428746"/>
      <w:docPartObj>
        <w:docPartGallery w:val="Page Numbers (Bottom of Page)"/>
        <w:docPartUnique/>
      </w:docPartObj>
    </w:sdtPr>
    <w:sdtEndPr/>
    <w:sdtContent>
      <w:p w14:paraId="0B7EEF0E" w14:textId="66BE5558" w:rsidR="00920E2F" w:rsidRDefault="00920E2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17DAC">
          <w:rPr>
            <w:noProof/>
          </w:rPr>
          <w:t>1</w:t>
        </w:r>
        <w:r>
          <w:fldChar w:fldCharType="end"/>
        </w:r>
      </w:p>
    </w:sdtContent>
  </w:sdt>
  <w:p w14:paraId="1FA5A509" w14:textId="77777777" w:rsidR="00920E2F" w:rsidRDefault="00920E2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07DA37" w14:textId="77777777" w:rsidR="00B542F3" w:rsidRDefault="00B542F3" w:rsidP="00831A08">
      <w:pPr>
        <w:spacing w:after="0" w:line="240" w:lineRule="auto"/>
      </w:pPr>
      <w:r>
        <w:separator/>
      </w:r>
    </w:p>
  </w:footnote>
  <w:footnote w:type="continuationSeparator" w:id="0">
    <w:p w14:paraId="054D6F9D" w14:textId="77777777" w:rsidR="00B542F3" w:rsidRDefault="00B542F3" w:rsidP="00831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B45EA" w14:textId="77777777" w:rsidR="00831A08" w:rsidRDefault="002C0F57" w:rsidP="00831A08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6DFCDBA0" wp14:editId="18826810">
          <wp:simplePos x="0" y="0"/>
          <wp:positionH relativeFrom="column">
            <wp:posOffset>-290195</wp:posOffset>
          </wp:positionH>
          <wp:positionV relativeFrom="page">
            <wp:posOffset>161925</wp:posOffset>
          </wp:positionV>
          <wp:extent cx="1219200" cy="605964"/>
          <wp:effectExtent l="0" t="0" r="0" b="3810"/>
          <wp:wrapNone/>
          <wp:docPr id="1" name="Obraz 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6059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45E093" w14:textId="77777777" w:rsidR="00A32E67" w:rsidRPr="00831A08" w:rsidRDefault="00A32E67" w:rsidP="00831A0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21D5A"/>
    <w:multiLevelType w:val="hybridMultilevel"/>
    <w:tmpl w:val="58762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008BD"/>
    <w:multiLevelType w:val="hybridMultilevel"/>
    <w:tmpl w:val="AABA42E0"/>
    <w:lvl w:ilvl="0" w:tplc="751AE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237505"/>
    <w:multiLevelType w:val="hybridMultilevel"/>
    <w:tmpl w:val="32C8A1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7D1FE8"/>
    <w:multiLevelType w:val="hybridMultilevel"/>
    <w:tmpl w:val="93C8F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AD444D"/>
    <w:multiLevelType w:val="hybridMultilevel"/>
    <w:tmpl w:val="5D726022"/>
    <w:lvl w:ilvl="0" w:tplc="79CE402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52566F46"/>
    <w:multiLevelType w:val="hybridMultilevel"/>
    <w:tmpl w:val="57A02B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104710"/>
    <w:multiLevelType w:val="multilevel"/>
    <w:tmpl w:val="D3F28AC8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27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2421" w:hanging="720"/>
      </w:pPr>
    </w:lvl>
    <w:lvl w:ilvl="4">
      <w:start w:val="1"/>
      <w:numFmt w:val="decimal"/>
      <w:lvlText w:val="%1.%2.%3.%4.%5."/>
      <w:lvlJc w:val="left"/>
      <w:pPr>
        <w:ind w:left="3348" w:hanging="1080"/>
      </w:pPr>
    </w:lvl>
    <w:lvl w:ilvl="5">
      <w:start w:val="1"/>
      <w:numFmt w:val="decimal"/>
      <w:lvlText w:val="%1.%2.%3.%4.%5.%6."/>
      <w:lvlJc w:val="left"/>
      <w:pPr>
        <w:ind w:left="3915" w:hanging="1080"/>
      </w:pPr>
    </w:lvl>
    <w:lvl w:ilvl="6">
      <w:start w:val="1"/>
      <w:numFmt w:val="decimal"/>
      <w:lvlText w:val="%1.%2.%3.%4.%5.%6.%7."/>
      <w:lvlJc w:val="left"/>
      <w:pPr>
        <w:ind w:left="4842" w:hanging="1440"/>
      </w:pPr>
    </w:lvl>
    <w:lvl w:ilvl="7">
      <w:start w:val="1"/>
      <w:numFmt w:val="decimal"/>
      <w:lvlText w:val="%1.%2.%3.%4.%5.%6.%7.%8."/>
      <w:lvlJc w:val="left"/>
      <w:pPr>
        <w:ind w:left="5409" w:hanging="1440"/>
      </w:pPr>
    </w:lvl>
    <w:lvl w:ilvl="8">
      <w:start w:val="1"/>
      <w:numFmt w:val="decimal"/>
      <w:lvlText w:val="%1.%2.%3.%4.%5.%6.%7.%8.%9."/>
      <w:lvlJc w:val="left"/>
      <w:pPr>
        <w:ind w:left="5976" w:hanging="1440"/>
      </w:pPr>
    </w:lvl>
  </w:abstractNum>
  <w:abstractNum w:abstractNumId="7" w15:restartNumberingAfterBreak="0">
    <w:nsid w:val="5F8B1741"/>
    <w:multiLevelType w:val="hybridMultilevel"/>
    <w:tmpl w:val="CB24A1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566D55"/>
    <w:multiLevelType w:val="hybridMultilevel"/>
    <w:tmpl w:val="6E24D6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14521C"/>
    <w:multiLevelType w:val="hybridMultilevel"/>
    <w:tmpl w:val="7C009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952CE"/>
    <w:multiLevelType w:val="hybridMultilevel"/>
    <w:tmpl w:val="2AB824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8"/>
  </w:num>
  <w:num w:numId="5">
    <w:abstractNumId w:val="7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I0NzWyMDQyNDVW0lEKTi0uzszPAykwrAUADsTuFywAAAA="/>
  </w:docVars>
  <w:rsids>
    <w:rsidRoot w:val="002810E9"/>
    <w:rsid w:val="000055D9"/>
    <w:rsid w:val="0000571A"/>
    <w:rsid w:val="000114E4"/>
    <w:rsid w:val="00032D68"/>
    <w:rsid w:val="000701D5"/>
    <w:rsid w:val="000D1D31"/>
    <w:rsid w:val="0013368D"/>
    <w:rsid w:val="001C6492"/>
    <w:rsid w:val="001D3687"/>
    <w:rsid w:val="001F1053"/>
    <w:rsid w:val="00237D18"/>
    <w:rsid w:val="00241256"/>
    <w:rsid w:val="002810E9"/>
    <w:rsid w:val="002A385B"/>
    <w:rsid w:val="002A7F3A"/>
    <w:rsid w:val="002C0F57"/>
    <w:rsid w:val="00334923"/>
    <w:rsid w:val="00345670"/>
    <w:rsid w:val="0037787D"/>
    <w:rsid w:val="003C6F21"/>
    <w:rsid w:val="00483546"/>
    <w:rsid w:val="0049652F"/>
    <w:rsid w:val="004C38AB"/>
    <w:rsid w:val="00517DAC"/>
    <w:rsid w:val="0054258D"/>
    <w:rsid w:val="005718D1"/>
    <w:rsid w:val="00594703"/>
    <w:rsid w:val="005B0CD2"/>
    <w:rsid w:val="005B62B6"/>
    <w:rsid w:val="006005EE"/>
    <w:rsid w:val="006158C8"/>
    <w:rsid w:val="0063525D"/>
    <w:rsid w:val="00647162"/>
    <w:rsid w:val="00676FDB"/>
    <w:rsid w:val="00690DFF"/>
    <w:rsid w:val="006D6289"/>
    <w:rsid w:val="006D6DC6"/>
    <w:rsid w:val="00796AB2"/>
    <w:rsid w:val="007B0BAE"/>
    <w:rsid w:val="007C367E"/>
    <w:rsid w:val="00814BD5"/>
    <w:rsid w:val="00831A08"/>
    <w:rsid w:val="00857608"/>
    <w:rsid w:val="008B50CE"/>
    <w:rsid w:val="008B6481"/>
    <w:rsid w:val="008C3578"/>
    <w:rsid w:val="008E393D"/>
    <w:rsid w:val="008F1AA6"/>
    <w:rsid w:val="00901B90"/>
    <w:rsid w:val="00920E2F"/>
    <w:rsid w:val="009C7C88"/>
    <w:rsid w:val="00A02E87"/>
    <w:rsid w:val="00A32E67"/>
    <w:rsid w:val="00A34597"/>
    <w:rsid w:val="00AB4625"/>
    <w:rsid w:val="00AE2788"/>
    <w:rsid w:val="00AE4975"/>
    <w:rsid w:val="00AE75D7"/>
    <w:rsid w:val="00B04DE7"/>
    <w:rsid w:val="00B234CF"/>
    <w:rsid w:val="00B542F3"/>
    <w:rsid w:val="00B564F6"/>
    <w:rsid w:val="00B91C30"/>
    <w:rsid w:val="00B92FC2"/>
    <w:rsid w:val="00BE3595"/>
    <w:rsid w:val="00C05219"/>
    <w:rsid w:val="00C24EBA"/>
    <w:rsid w:val="00C25573"/>
    <w:rsid w:val="00CC247B"/>
    <w:rsid w:val="00CD6798"/>
    <w:rsid w:val="00CE6A83"/>
    <w:rsid w:val="00D15FC1"/>
    <w:rsid w:val="00D3797E"/>
    <w:rsid w:val="00E31909"/>
    <w:rsid w:val="00E402F7"/>
    <w:rsid w:val="00E414D8"/>
    <w:rsid w:val="00E6135F"/>
    <w:rsid w:val="00E6733C"/>
    <w:rsid w:val="00E84449"/>
    <w:rsid w:val="00EA5025"/>
    <w:rsid w:val="00EB7026"/>
    <w:rsid w:val="00EE1D54"/>
    <w:rsid w:val="00F951B6"/>
    <w:rsid w:val="00FB2A9D"/>
    <w:rsid w:val="00FD4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80BF4B"/>
  <w15:chartTrackingRefBased/>
  <w15:docId w15:val="{2322F7A8-A5CF-46D1-9D23-FDADEA26C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C6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2A7F3A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CC247B"/>
  </w:style>
  <w:style w:type="paragraph" w:styleId="Nagwek">
    <w:name w:val="header"/>
    <w:basedOn w:val="Normalny"/>
    <w:link w:val="Nagwek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1A08"/>
  </w:style>
  <w:style w:type="paragraph" w:styleId="Stopka">
    <w:name w:val="footer"/>
    <w:basedOn w:val="Normalny"/>
    <w:link w:val="Stopka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1A08"/>
  </w:style>
  <w:style w:type="paragraph" w:styleId="Tekstdymka">
    <w:name w:val="Balloon Text"/>
    <w:basedOn w:val="Normalny"/>
    <w:link w:val="TekstdymkaZnak"/>
    <w:uiPriority w:val="99"/>
    <w:semiHidden/>
    <w:unhideWhenUsed/>
    <w:rsid w:val="00920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0E2F"/>
    <w:rPr>
      <w:rFonts w:ascii="Segoe UI" w:hAnsi="Segoe UI" w:cs="Segoe UI"/>
      <w:sz w:val="18"/>
      <w:szCs w:val="18"/>
    </w:rPr>
  </w:style>
  <w:style w:type="table" w:customStyle="1" w:styleId="Tabela-Siatka1">
    <w:name w:val="Tabela - Siatka1"/>
    <w:basedOn w:val="Standardowy"/>
    <w:next w:val="Tabela-Siatka"/>
    <w:uiPriority w:val="59"/>
    <w:rsid w:val="00C24EB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90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DDE646-DA23-4A77-B713-31029DBF7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1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lcerzak-Raczyńska</dc:creator>
  <cp:keywords/>
  <dc:description/>
  <cp:lastModifiedBy>Joanna Jancz</cp:lastModifiedBy>
  <cp:revision>2</cp:revision>
  <dcterms:created xsi:type="dcterms:W3CDTF">2020-10-20T13:51:00Z</dcterms:created>
  <dcterms:modified xsi:type="dcterms:W3CDTF">2020-10-20T13:51:00Z</dcterms:modified>
</cp:coreProperties>
</file>